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994515" w14:textId="1D6EC05E" w:rsidR="00B9513C" w:rsidRPr="005B33ED" w:rsidRDefault="00B9513C" w:rsidP="00B9513C">
      <w:pPr>
        <w:jc w:val="center"/>
        <w:rPr>
          <w:b/>
          <w:sz w:val="28"/>
          <w:szCs w:val="28"/>
        </w:rPr>
      </w:pPr>
      <w:r w:rsidRPr="005B33ED">
        <w:rPr>
          <w:b/>
          <w:sz w:val="28"/>
          <w:szCs w:val="28"/>
        </w:rPr>
        <w:t xml:space="preserve">REVIEW FORM </w:t>
      </w:r>
      <w:r w:rsidR="00172412">
        <w:rPr>
          <w:b/>
          <w:sz w:val="28"/>
          <w:szCs w:val="28"/>
        </w:rPr>
        <w:t>TEMPLATE F</w:t>
      </w:r>
      <w:r w:rsidRPr="005B33ED">
        <w:rPr>
          <w:b/>
          <w:sz w:val="28"/>
          <w:szCs w:val="28"/>
        </w:rPr>
        <w:t xml:space="preserve">OR THOSE </w:t>
      </w:r>
      <w:r w:rsidR="00172412">
        <w:rPr>
          <w:b/>
          <w:sz w:val="28"/>
          <w:szCs w:val="28"/>
        </w:rPr>
        <w:t>WITH</w:t>
      </w:r>
      <w:r w:rsidRPr="005B33ED">
        <w:rPr>
          <w:b/>
          <w:sz w:val="28"/>
          <w:szCs w:val="28"/>
        </w:rPr>
        <w:t xml:space="preserve"> PERMISSION TO OFFICIATE</w:t>
      </w:r>
    </w:p>
    <w:p w14:paraId="3C557754" w14:textId="51297233" w:rsidR="00B9513C" w:rsidRPr="005B33ED" w:rsidRDefault="00B9513C" w:rsidP="00B9513C">
      <w:pPr>
        <w:jc w:val="center"/>
        <w:rPr>
          <w:b/>
          <w:sz w:val="28"/>
          <w:szCs w:val="28"/>
        </w:rPr>
      </w:pPr>
      <w:r w:rsidRPr="005B33ED">
        <w:rPr>
          <w:b/>
          <w:sz w:val="28"/>
          <w:szCs w:val="28"/>
        </w:rPr>
        <w:t>DIOCESE OF OXFORD</w:t>
      </w:r>
    </w:p>
    <w:p w14:paraId="39C22748" w14:textId="77777777" w:rsidR="00B9513C" w:rsidRPr="00B9513C" w:rsidRDefault="00B9513C">
      <w:pPr>
        <w:rPr>
          <w:sz w:val="24"/>
          <w:szCs w:val="24"/>
        </w:rPr>
      </w:pPr>
    </w:p>
    <w:p w14:paraId="22C6BE8E" w14:textId="7CA364A8" w:rsidR="00F82052" w:rsidRPr="00B9513C" w:rsidRDefault="00B9513C">
      <w:pPr>
        <w:rPr>
          <w:sz w:val="24"/>
          <w:szCs w:val="24"/>
        </w:rPr>
      </w:pPr>
      <w:r w:rsidRPr="00B9513C">
        <w:rPr>
          <w:sz w:val="24"/>
          <w:szCs w:val="24"/>
        </w:rPr>
        <w:t>Name of the P</w:t>
      </w:r>
      <w:r w:rsidR="00172412">
        <w:rPr>
          <w:sz w:val="24"/>
          <w:szCs w:val="24"/>
        </w:rPr>
        <w:t>t</w:t>
      </w:r>
      <w:r w:rsidRPr="00B9513C">
        <w:rPr>
          <w:sz w:val="24"/>
          <w:szCs w:val="24"/>
        </w:rPr>
        <w:t>O holder:</w:t>
      </w:r>
      <w:r w:rsidR="00172412">
        <w:rPr>
          <w:sz w:val="24"/>
          <w:szCs w:val="24"/>
        </w:rPr>
        <w:t xml:space="preserve"> </w:t>
      </w:r>
      <w:r w:rsidR="00172412">
        <w:rPr>
          <w:sz w:val="24"/>
          <w:szCs w:val="24"/>
        </w:rPr>
        <w:tab/>
      </w:r>
      <w:r w:rsidRPr="00B9513C">
        <w:rPr>
          <w:sz w:val="24"/>
          <w:szCs w:val="24"/>
        </w:rPr>
        <w:t>…………………………………………………………….</w:t>
      </w:r>
    </w:p>
    <w:p w14:paraId="1C0A7E16" w14:textId="77777777" w:rsidR="00172412" w:rsidRDefault="00B9513C" w:rsidP="00172412">
      <w:pPr>
        <w:spacing w:after="0" w:line="240" w:lineRule="auto"/>
        <w:rPr>
          <w:sz w:val="24"/>
          <w:szCs w:val="24"/>
        </w:rPr>
      </w:pPr>
      <w:r w:rsidRPr="00B9513C">
        <w:rPr>
          <w:sz w:val="24"/>
          <w:szCs w:val="24"/>
        </w:rPr>
        <w:t>Name of the Incumbent</w:t>
      </w:r>
      <w:r w:rsidR="00172412">
        <w:rPr>
          <w:sz w:val="24"/>
          <w:szCs w:val="24"/>
        </w:rPr>
        <w:t>/</w:t>
      </w:r>
    </w:p>
    <w:p w14:paraId="4990C82F" w14:textId="4B332F69" w:rsidR="00B9513C" w:rsidRPr="00B9513C" w:rsidRDefault="00172412" w:rsidP="0017241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iest-in-charge/Area Dean:</w:t>
      </w:r>
      <w:r w:rsidR="00B9513C"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………..………………</w:t>
      </w:r>
      <w:r w:rsidR="00B9513C" w:rsidRPr="00B9513C">
        <w:rPr>
          <w:sz w:val="24"/>
          <w:szCs w:val="24"/>
        </w:rPr>
        <w:t>………………………</w:t>
      </w:r>
      <w:r>
        <w:rPr>
          <w:sz w:val="24"/>
          <w:szCs w:val="24"/>
        </w:rPr>
        <w:t>…………</w:t>
      </w:r>
      <w:r w:rsidR="00B9513C" w:rsidRPr="00B9513C">
        <w:rPr>
          <w:sz w:val="24"/>
          <w:szCs w:val="24"/>
        </w:rPr>
        <w:t>.</w:t>
      </w:r>
    </w:p>
    <w:p w14:paraId="15310166" w14:textId="77777777" w:rsidR="00172412" w:rsidRDefault="00172412" w:rsidP="00172412">
      <w:pPr>
        <w:spacing w:after="0" w:line="240" w:lineRule="auto"/>
        <w:rPr>
          <w:sz w:val="24"/>
          <w:szCs w:val="24"/>
        </w:rPr>
      </w:pPr>
    </w:p>
    <w:p w14:paraId="3267C150" w14:textId="4D56C784" w:rsidR="00B9513C" w:rsidRPr="00B9513C" w:rsidRDefault="00B9513C" w:rsidP="00B9513C">
      <w:pPr>
        <w:rPr>
          <w:sz w:val="24"/>
          <w:szCs w:val="24"/>
        </w:rPr>
      </w:pPr>
      <w:r w:rsidRPr="00B9513C">
        <w:rPr>
          <w:sz w:val="24"/>
          <w:szCs w:val="24"/>
        </w:rPr>
        <w:t>Benefice Name</w:t>
      </w:r>
      <w:r>
        <w:rPr>
          <w:sz w:val="24"/>
          <w:szCs w:val="24"/>
        </w:rPr>
        <w:t xml:space="preserve">: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B9513C">
        <w:rPr>
          <w:sz w:val="24"/>
          <w:szCs w:val="24"/>
        </w:rPr>
        <w:t>…………………………………………………………….</w:t>
      </w:r>
    </w:p>
    <w:p w14:paraId="74E8F277" w14:textId="77777777" w:rsidR="00B9513C" w:rsidRPr="00B9513C" w:rsidRDefault="00B9513C" w:rsidP="00B9513C">
      <w:pPr>
        <w:rPr>
          <w:sz w:val="24"/>
          <w:szCs w:val="24"/>
        </w:rPr>
      </w:pPr>
      <w:r w:rsidRPr="00B9513C">
        <w:rPr>
          <w:sz w:val="24"/>
          <w:szCs w:val="24"/>
        </w:rPr>
        <w:t>Date of last review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B9513C">
        <w:rPr>
          <w:sz w:val="24"/>
          <w:szCs w:val="24"/>
        </w:rPr>
        <w:t>…………………………………………………………….</w:t>
      </w:r>
    </w:p>
    <w:p w14:paraId="492F7DB6" w14:textId="27AAB146" w:rsidR="00B9513C" w:rsidRDefault="00B9513C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9513C" w14:paraId="0A13834B" w14:textId="77777777" w:rsidTr="00B9513C">
        <w:tc>
          <w:tcPr>
            <w:tcW w:w="9016" w:type="dxa"/>
          </w:tcPr>
          <w:p w14:paraId="0F190F28" w14:textId="77777777" w:rsidR="00B9513C" w:rsidRDefault="00B9513C">
            <w:pPr>
              <w:rPr>
                <w:sz w:val="24"/>
                <w:szCs w:val="24"/>
              </w:rPr>
            </w:pPr>
          </w:p>
          <w:p w14:paraId="4553B4C2" w14:textId="2DAF6E56" w:rsidR="00B9513C" w:rsidRDefault="00B951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iefly discuss the ministry carried out in the review period</w:t>
            </w:r>
            <w:r w:rsidR="00BA4565">
              <w:rPr>
                <w:sz w:val="24"/>
                <w:szCs w:val="24"/>
              </w:rPr>
              <w:t>.</w:t>
            </w:r>
          </w:p>
          <w:p w14:paraId="1A360A48" w14:textId="26352853" w:rsidR="00B9513C" w:rsidRDefault="00B9513C">
            <w:pPr>
              <w:rPr>
                <w:sz w:val="24"/>
                <w:szCs w:val="24"/>
              </w:rPr>
            </w:pPr>
          </w:p>
          <w:p w14:paraId="6058CC85" w14:textId="49AAF863" w:rsidR="00B9513C" w:rsidRDefault="00B9513C">
            <w:pPr>
              <w:rPr>
                <w:sz w:val="24"/>
                <w:szCs w:val="24"/>
              </w:rPr>
            </w:pPr>
          </w:p>
          <w:p w14:paraId="3F07C149" w14:textId="2D7E93B2" w:rsidR="00B9513C" w:rsidRDefault="001724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6BF4DAFE" w14:textId="2B823F7B" w:rsidR="00172412" w:rsidRDefault="00172412">
            <w:pPr>
              <w:rPr>
                <w:sz w:val="24"/>
                <w:szCs w:val="24"/>
              </w:rPr>
            </w:pPr>
          </w:p>
          <w:p w14:paraId="3ECA193E" w14:textId="77777777" w:rsidR="00172412" w:rsidRDefault="00172412">
            <w:pPr>
              <w:rPr>
                <w:sz w:val="24"/>
                <w:szCs w:val="24"/>
              </w:rPr>
            </w:pPr>
          </w:p>
          <w:p w14:paraId="30378721" w14:textId="77777777" w:rsidR="00B9513C" w:rsidRDefault="00B9513C">
            <w:pPr>
              <w:rPr>
                <w:sz w:val="24"/>
                <w:szCs w:val="24"/>
              </w:rPr>
            </w:pPr>
          </w:p>
          <w:p w14:paraId="38290E69" w14:textId="3E28B1E2" w:rsidR="00B9513C" w:rsidRDefault="00B9513C">
            <w:pPr>
              <w:rPr>
                <w:sz w:val="24"/>
                <w:szCs w:val="24"/>
              </w:rPr>
            </w:pPr>
          </w:p>
          <w:p w14:paraId="3A3D005F" w14:textId="77777777" w:rsidR="00BA4565" w:rsidRDefault="00BA4565">
            <w:pPr>
              <w:rPr>
                <w:sz w:val="24"/>
                <w:szCs w:val="24"/>
              </w:rPr>
            </w:pPr>
          </w:p>
          <w:p w14:paraId="0AAC8696" w14:textId="77777777" w:rsidR="00B9513C" w:rsidRDefault="00B9513C">
            <w:pPr>
              <w:rPr>
                <w:sz w:val="24"/>
                <w:szCs w:val="24"/>
              </w:rPr>
            </w:pPr>
          </w:p>
          <w:p w14:paraId="6B6EFABA" w14:textId="77777777" w:rsidR="00B9513C" w:rsidRDefault="00B9513C">
            <w:pPr>
              <w:rPr>
                <w:sz w:val="24"/>
                <w:szCs w:val="24"/>
              </w:rPr>
            </w:pPr>
          </w:p>
          <w:p w14:paraId="56E920A9" w14:textId="77777777" w:rsidR="00B9513C" w:rsidRDefault="00B9513C">
            <w:pPr>
              <w:rPr>
                <w:sz w:val="24"/>
                <w:szCs w:val="24"/>
              </w:rPr>
            </w:pPr>
          </w:p>
          <w:p w14:paraId="561BF85A" w14:textId="1B95A50A" w:rsidR="00B9513C" w:rsidRDefault="00B9513C">
            <w:pPr>
              <w:rPr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995"/>
        <w:tblOverlap w:val="never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B9513C" w14:paraId="0ED34348" w14:textId="77777777" w:rsidTr="00BA4565">
        <w:tc>
          <w:tcPr>
            <w:tcW w:w="9067" w:type="dxa"/>
          </w:tcPr>
          <w:p w14:paraId="2C5727F9" w14:textId="77777777" w:rsidR="00BA4565" w:rsidRDefault="00BA4565" w:rsidP="00BA4565">
            <w:pPr>
              <w:rPr>
                <w:sz w:val="24"/>
                <w:szCs w:val="24"/>
              </w:rPr>
            </w:pPr>
          </w:p>
          <w:p w14:paraId="7CADC5B8" w14:textId="26A5475C" w:rsidR="00B9513C" w:rsidRDefault="00B9513C" w:rsidP="00BA45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 any changes of circumstances</w:t>
            </w:r>
            <w:r w:rsidR="00BA4565">
              <w:rPr>
                <w:sz w:val="24"/>
                <w:szCs w:val="24"/>
              </w:rPr>
              <w:t>?</w:t>
            </w:r>
          </w:p>
          <w:p w14:paraId="29422950" w14:textId="77777777" w:rsidR="00BA4565" w:rsidRDefault="00BA4565" w:rsidP="00BA4565">
            <w:pPr>
              <w:rPr>
                <w:sz w:val="24"/>
                <w:szCs w:val="24"/>
              </w:rPr>
            </w:pPr>
          </w:p>
          <w:p w14:paraId="766A0783" w14:textId="77777777" w:rsidR="00BA4565" w:rsidRDefault="00BA4565" w:rsidP="00BA4565">
            <w:pPr>
              <w:rPr>
                <w:sz w:val="24"/>
                <w:szCs w:val="24"/>
              </w:rPr>
            </w:pPr>
          </w:p>
          <w:p w14:paraId="43E3C11F" w14:textId="63EA92D3" w:rsidR="00BA4565" w:rsidRDefault="00BA4565" w:rsidP="00BA4565">
            <w:pPr>
              <w:rPr>
                <w:sz w:val="24"/>
                <w:szCs w:val="24"/>
              </w:rPr>
            </w:pPr>
          </w:p>
          <w:p w14:paraId="390F8A5C" w14:textId="6A3724E8" w:rsidR="00BA4565" w:rsidRDefault="00BA4565" w:rsidP="00BA4565">
            <w:pPr>
              <w:rPr>
                <w:sz w:val="24"/>
                <w:szCs w:val="24"/>
              </w:rPr>
            </w:pPr>
          </w:p>
          <w:p w14:paraId="608FB9C3" w14:textId="04D653BF" w:rsidR="00172412" w:rsidRDefault="00172412" w:rsidP="00BA4565">
            <w:pPr>
              <w:rPr>
                <w:sz w:val="24"/>
                <w:szCs w:val="24"/>
              </w:rPr>
            </w:pPr>
          </w:p>
          <w:p w14:paraId="2D577B10" w14:textId="77777777" w:rsidR="00172412" w:rsidRDefault="00172412" w:rsidP="00BA4565">
            <w:pPr>
              <w:rPr>
                <w:sz w:val="24"/>
                <w:szCs w:val="24"/>
              </w:rPr>
            </w:pPr>
          </w:p>
          <w:p w14:paraId="7B648550" w14:textId="77777777" w:rsidR="00BA4565" w:rsidRDefault="00BA4565" w:rsidP="00BA4565">
            <w:pPr>
              <w:rPr>
                <w:sz w:val="24"/>
                <w:szCs w:val="24"/>
              </w:rPr>
            </w:pPr>
          </w:p>
          <w:p w14:paraId="7AC544A8" w14:textId="77777777" w:rsidR="00BA4565" w:rsidRDefault="00BA4565" w:rsidP="00BA4565">
            <w:pPr>
              <w:rPr>
                <w:sz w:val="24"/>
                <w:szCs w:val="24"/>
              </w:rPr>
            </w:pPr>
          </w:p>
          <w:p w14:paraId="67D51FD0" w14:textId="77777777" w:rsidR="00BA4565" w:rsidRDefault="00BA4565" w:rsidP="00BA4565">
            <w:pPr>
              <w:rPr>
                <w:sz w:val="24"/>
                <w:szCs w:val="24"/>
              </w:rPr>
            </w:pPr>
          </w:p>
          <w:p w14:paraId="06323980" w14:textId="77777777" w:rsidR="00BA4565" w:rsidRDefault="00BA4565" w:rsidP="00BA4565">
            <w:pPr>
              <w:rPr>
                <w:sz w:val="24"/>
                <w:szCs w:val="24"/>
              </w:rPr>
            </w:pPr>
          </w:p>
          <w:p w14:paraId="152385DE" w14:textId="763263F9" w:rsidR="00BA4565" w:rsidRDefault="00BA4565" w:rsidP="00BA4565">
            <w:pPr>
              <w:rPr>
                <w:sz w:val="24"/>
                <w:szCs w:val="24"/>
              </w:rPr>
            </w:pPr>
          </w:p>
        </w:tc>
      </w:tr>
    </w:tbl>
    <w:p w14:paraId="5A5F8F96" w14:textId="77777777" w:rsidR="00B9513C" w:rsidRPr="00B9513C" w:rsidRDefault="00B9513C" w:rsidP="00BA4565">
      <w:pPr>
        <w:rPr>
          <w:sz w:val="24"/>
          <w:szCs w:val="24"/>
        </w:rPr>
      </w:pPr>
    </w:p>
    <w:sectPr w:rsidR="00B9513C" w:rsidRPr="00B9513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5D94D6" w14:textId="77777777" w:rsidR="005B33ED" w:rsidRDefault="005B33ED" w:rsidP="005B33ED">
      <w:pPr>
        <w:spacing w:after="0" w:line="240" w:lineRule="auto"/>
      </w:pPr>
      <w:r>
        <w:separator/>
      </w:r>
    </w:p>
  </w:endnote>
  <w:endnote w:type="continuationSeparator" w:id="0">
    <w:p w14:paraId="201F3520" w14:textId="77777777" w:rsidR="005B33ED" w:rsidRDefault="005B33ED" w:rsidP="005B33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54CF5" w14:textId="77777777" w:rsidR="00344F40" w:rsidRDefault="00344F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207A8B" w14:textId="1A175A5A" w:rsidR="005B33ED" w:rsidRDefault="00172412" w:rsidP="00172412">
    <w:pPr>
      <w:pStyle w:val="Footer"/>
      <w:jc w:val="both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CF1EF70" wp14:editId="7001CA0C">
              <wp:simplePos x="0" y="0"/>
              <wp:positionH relativeFrom="page">
                <wp:posOffset>933450</wp:posOffset>
              </wp:positionH>
              <wp:positionV relativeFrom="bottomMargin">
                <wp:posOffset>194945</wp:posOffset>
              </wp:positionV>
              <wp:extent cx="6629400" cy="398145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29400" cy="398145"/>
                        <a:chOff x="-457200" y="-123825"/>
                        <a:chExt cx="6629400" cy="398145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-457200" y="-123825"/>
                          <a:ext cx="64008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641F87" w14:textId="73C19C86" w:rsidR="00172412" w:rsidRDefault="00344F40" w:rsidP="00172412">
                            <w:pPr>
                              <w:pStyle w:val="Footer"/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C31F47"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>Review form template</w:t>
                                </w:r>
                              </w:sdtContent>
                            </w:sdt>
                            <w:r w:rsidR="00172412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172412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January 2020 V1.1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CF1EF70" id="Group 164" o:spid="_x0000_s1026" style="position:absolute;left:0;text-align:left;margin-left:73.5pt;margin-top:15.35pt;width:522pt;height:31.35pt;z-index:251659264;mso-position-horizontal-relative:page;mso-position-vertical-relative:bottom-margin-area;mso-width-relative:margin;mso-height-relative:margin" coordorigin="-4572,-1238" coordsize="66294,3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left:-4572;top:-1238;width:64008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67641F87" w14:textId="73C19C86" w:rsidR="00172412" w:rsidRDefault="00344F40" w:rsidP="00172412">
                      <w:pPr>
                        <w:pStyle w:val="Footer"/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C31F47"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>Review form template</w:t>
                          </w:r>
                        </w:sdtContent>
                      </w:sdt>
                      <w:r w:rsidR="00172412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172412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January 2020 V1.1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525AE" w14:textId="77777777" w:rsidR="00344F40" w:rsidRDefault="00344F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7CA408" w14:textId="77777777" w:rsidR="005B33ED" w:rsidRDefault="005B33ED" w:rsidP="005B33ED">
      <w:pPr>
        <w:spacing w:after="0" w:line="240" w:lineRule="auto"/>
      </w:pPr>
      <w:r>
        <w:separator/>
      </w:r>
    </w:p>
  </w:footnote>
  <w:footnote w:type="continuationSeparator" w:id="0">
    <w:p w14:paraId="2976C8AD" w14:textId="77777777" w:rsidR="005B33ED" w:rsidRDefault="005B33ED" w:rsidP="005B33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98364" w14:textId="77777777" w:rsidR="00344F40" w:rsidRDefault="00344F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3F628" w14:textId="1B036FCF" w:rsidR="00344F40" w:rsidRDefault="00344F40" w:rsidP="00344F40">
    <w:pPr>
      <w:pStyle w:val="Header"/>
      <w:jc w:val="center"/>
    </w:pPr>
    <w:r>
      <w:rPr>
        <w:noProof/>
      </w:rPr>
      <w:drawing>
        <wp:inline distT="0" distB="0" distL="0" distR="0" wp14:anchorId="6DE52BBE" wp14:editId="0BCC062C">
          <wp:extent cx="3849547" cy="568518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98364" cy="5757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B2BE6B" w14:textId="77777777" w:rsidR="00344F40" w:rsidRDefault="00344F4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M7CwNDQ2NDU1NzdR0lEKTi0uzszPAykwrQUAjBwFGiwAAAA="/>
  </w:docVars>
  <w:rsids>
    <w:rsidRoot w:val="00B9513C"/>
    <w:rsid w:val="00172412"/>
    <w:rsid w:val="00344F40"/>
    <w:rsid w:val="005B33ED"/>
    <w:rsid w:val="008B0841"/>
    <w:rsid w:val="00B9513C"/>
    <w:rsid w:val="00BA4565"/>
    <w:rsid w:val="00C31F47"/>
    <w:rsid w:val="00F82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FFD1B2"/>
  <w15:chartTrackingRefBased/>
  <w15:docId w15:val="{FCCDB45E-B4F0-4987-BC38-24C6E61E4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5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B33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3ED"/>
  </w:style>
  <w:style w:type="paragraph" w:styleId="Footer">
    <w:name w:val="footer"/>
    <w:basedOn w:val="Normal"/>
    <w:link w:val="FooterChar"/>
    <w:uiPriority w:val="99"/>
    <w:unhideWhenUsed/>
    <w:rsid w:val="005B33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3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form template</dc:title>
  <dc:subject>January 2020 V1.1</dc:subject>
  <dc:creator>Poli Shajko</dc:creator>
  <cp:keywords/>
  <dc:description/>
  <cp:lastModifiedBy>Suzanne Urwin</cp:lastModifiedBy>
  <cp:revision>6</cp:revision>
  <cp:lastPrinted>2020-01-29T10:23:00Z</cp:lastPrinted>
  <dcterms:created xsi:type="dcterms:W3CDTF">2020-01-02T14:36:00Z</dcterms:created>
  <dcterms:modified xsi:type="dcterms:W3CDTF">2020-01-29T10:23:00Z</dcterms:modified>
</cp:coreProperties>
</file>